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A07E48" w14:textId="04175644" w:rsidR="00B27803" w:rsidRDefault="00B27803">
      <w:pPr>
        <w:rPr>
          <w:lang w:val="en-US"/>
        </w:rPr>
      </w:pPr>
      <w:r>
        <w:rPr>
          <w:lang w:val="en-US"/>
        </w:rPr>
        <w:t>Covid-19 in Indonesia.</w:t>
      </w:r>
    </w:p>
    <w:p w14:paraId="77265277" w14:textId="5228F877" w:rsidR="008206A5" w:rsidRDefault="008206A5">
      <w:pPr>
        <w:rPr>
          <w:lang w:val="en-US"/>
        </w:rPr>
      </w:pPr>
      <w:r>
        <w:rPr>
          <w:lang w:val="en-US"/>
        </w:rPr>
        <w:t xml:space="preserve">A comparison of </w:t>
      </w:r>
      <w:r w:rsidR="00C63CCE">
        <w:rPr>
          <w:lang w:val="en-US"/>
        </w:rPr>
        <w:t>Logistic models</w:t>
      </w:r>
      <w:r w:rsidR="00C63CCE">
        <w:rPr>
          <w:lang w:val="en-US"/>
        </w:rPr>
        <w:t xml:space="preserve"> and</w:t>
      </w:r>
      <w:r w:rsidR="00B27803">
        <w:rPr>
          <w:lang w:val="en-US"/>
        </w:rPr>
        <w:t xml:space="preserve"> </w:t>
      </w:r>
      <w:r w:rsidR="00C63CCE">
        <w:rPr>
          <w:lang w:val="en-US"/>
        </w:rPr>
        <w:t>Exponential</w:t>
      </w:r>
      <w:r w:rsidR="00B27803">
        <w:rPr>
          <w:lang w:val="en-US"/>
        </w:rPr>
        <w:t xml:space="preserve"> </w:t>
      </w:r>
      <w:r>
        <w:rPr>
          <w:lang w:val="en-US"/>
        </w:rPr>
        <w:t xml:space="preserve">models applied to </w:t>
      </w:r>
      <w:r w:rsidR="00C1090E">
        <w:rPr>
          <w:lang w:val="en-US"/>
        </w:rPr>
        <w:t xml:space="preserve">the </w:t>
      </w:r>
      <w:r>
        <w:rPr>
          <w:lang w:val="en-US"/>
        </w:rPr>
        <w:t xml:space="preserve">Covid-19 case in Indonesia. </w:t>
      </w:r>
    </w:p>
    <w:p w14:paraId="393BDBC6" w14:textId="77777777" w:rsidR="00C63CCE" w:rsidRDefault="00C63CCE">
      <w:pPr>
        <w:rPr>
          <w:lang w:val="en-US"/>
        </w:rPr>
      </w:pPr>
    </w:p>
    <w:p w14:paraId="55E70B7E" w14:textId="235AA2E6" w:rsidR="00B27803" w:rsidRDefault="008206A5">
      <w:pPr>
        <w:rPr>
          <w:lang w:val="en-US"/>
        </w:rPr>
      </w:pPr>
      <w:r>
        <w:rPr>
          <w:lang w:val="en-US"/>
        </w:rPr>
        <w:t xml:space="preserve">Today world facing one common enemy as WHO announced a new pandemic of Covid-19 Virus. The virus first </w:t>
      </w:r>
      <w:r w:rsidR="00C63CCE">
        <w:rPr>
          <w:lang w:val="en-US"/>
        </w:rPr>
        <w:t>begins</w:t>
      </w:r>
      <w:r>
        <w:rPr>
          <w:lang w:val="en-US"/>
        </w:rPr>
        <w:t xml:space="preserve"> in </w:t>
      </w:r>
      <w:r w:rsidR="00C1090E">
        <w:rPr>
          <w:lang w:val="en-US"/>
        </w:rPr>
        <w:t xml:space="preserve">the city of Wuhan in Hubei Province China. Then, </w:t>
      </w:r>
      <w:proofErr w:type="gramStart"/>
      <w:r w:rsidR="00C1090E">
        <w:rPr>
          <w:lang w:val="en-US"/>
        </w:rPr>
        <w:t>It</w:t>
      </w:r>
      <w:proofErr w:type="gramEnd"/>
      <w:r w:rsidR="00C1090E">
        <w:rPr>
          <w:lang w:val="en-US"/>
        </w:rPr>
        <w:t xml:space="preserve"> </w:t>
      </w:r>
      <w:r>
        <w:rPr>
          <w:lang w:val="en-US"/>
        </w:rPr>
        <w:t>spread</w:t>
      </w:r>
      <w:r w:rsidR="00C1090E">
        <w:rPr>
          <w:lang w:val="en-US"/>
        </w:rPr>
        <w:t>s</w:t>
      </w:r>
      <w:r>
        <w:rPr>
          <w:lang w:val="en-US"/>
        </w:rPr>
        <w:t xml:space="preserve"> across countries around the globe. Indonesia’s first case was reported on </w:t>
      </w:r>
      <w:r w:rsidR="00C1090E">
        <w:rPr>
          <w:lang w:val="en-US"/>
        </w:rPr>
        <w:t xml:space="preserve">the </w:t>
      </w:r>
      <w:r>
        <w:rPr>
          <w:lang w:val="en-US"/>
        </w:rPr>
        <w:t>2</w:t>
      </w:r>
      <w:r w:rsidRPr="008206A5">
        <w:rPr>
          <w:vertAlign w:val="superscript"/>
          <w:lang w:val="en-US"/>
        </w:rPr>
        <w:t>nd</w:t>
      </w:r>
      <w:r>
        <w:rPr>
          <w:lang w:val="en-US"/>
        </w:rPr>
        <w:t xml:space="preserve"> of March and start to grow rapidly until today. </w:t>
      </w:r>
    </w:p>
    <w:p w14:paraId="4900E30B" w14:textId="08D0DCCD" w:rsidR="00C63CCE" w:rsidRDefault="00C63CCE">
      <w:pPr>
        <w:rPr>
          <w:lang w:val="en-US"/>
        </w:rPr>
      </w:pPr>
      <w:r>
        <w:rPr>
          <w:lang w:val="en-US"/>
        </w:rPr>
        <w:t xml:space="preserve">I will try to present simple mathematical analysis and two models to give </w:t>
      </w:r>
      <w:r w:rsidR="00C1090E">
        <w:rPr>
          <w:lang w:val="en-US"/>
        </w:rPr>
        <w:t xml:space="preserve">a </w:t>
      </w:r>
      <w:r>
        <w:rPr>
          <w:lang w:val="en-US"/>
        </w:rPr>
        <w:t xml:space="preserve">comparison for </w:t>
      </w:r>
      <w:r w:rsidR="00C1090E">
        <w:rPr>
          <w:lang w:val="en-US"/>
        </w:rPr>
        <w:t xml:space="preserve">a </w:t>
      </w:r>
      <w:r>
        <w:rPr>
          <w:lang w:val="en-US"/>
        </w:rPr>
        <w:t>better understanding</w:t>
      </w:r>
      <w:r w:rsidR="00C1090E">
        <w:rPr>
          <w:lang w:val="en-US"/>
        </w:rPr>
        <w:t xml:space="preserve"> of</w:t>
      </w:r>
      <w:r>
        <w:rPr>
          <w:lang w:val="en-US"/>
        </w:rPr>
        <w:t xml:space="preserve"> the development of cases in Indonesia. </w:t>
      </w:r>
    </w:p>
    <w:p w14:paraId="397CC6BA" w14:textId="054D23A9" w:rsidR="00C63CCE" w:rsidRDefault="00C63CCE">
      <w:pPr>
        <w:rPr>
          <w:b/>
          <w:bCs/>
          <w:lang w:val="en-US"/>
        </w:rPr>
      </w:pPr>
      <w:r>
        <w:rPr>
          <w:b/>
          <w:bCs/>
          <w:lang w:val="en-US"/>
        </w:rPr>
        <w:t>Input Data</w:t>
      </w:r>
    </w:p>
    <w:p w14:paraId="101828AE" w14:textId="461009C1" w:rsidR="00213514" w:rsidRDefault="00C63CCE">
      <w:r>
        <w:rPr>
          <w:lang w:val="en-US"/>
        </w:rPr>
        <w:t xml:space="preserve">Since the initial case announced </w:t>
      </w:r>
      <w:r w:rsidR="00C1090E">
        <w:rPr>
          <w:lang w:val="en-US"/>
        </w:rPr>
        <w:t>i</w:t>
      </w:r>
      <w:r>
        <w:rPr>
          <w:lang w:val="en-US"/>
        </w:rPr>
        <w:t xml:space="preserve">n early </w:t>
      </w:r>
      <w:r w:rsidR="00C1090E">
        <w:rPr>
          <w:lang w:val="en-US"/>
        </w:rPr>
        <w:t>M</w:t>
      </w:r>
      <w:r>
        <w:rPr>
          <w:lang w:val="en-US"/>
        </w:rPr>
        <w:t xml:space="preserve">arch, </w:t>
      </w:r>
      <w:r w:rsidR="00213514">
        <w:rPr>
          <w:lang w:val="en-US"/>
        </w:rPr>
        <w:t xml:space="preserve">Indonesia’s </w:t>
      </w:r>
      <w:r>
        <w:rPr>
          <w:lang w:val="en-US"/>
        </w:rPr>
        <w:t xml:space="preserve">government representative announced the number of cases daily. I obtain the data from </w:t>
      </w:r>
      <w:r w:rsidR="00C1090E">
        <w:rPr>
          <w:lang w:val="en-US"/>
        </w:rPr>
        <w:t xml:space="preserve">the </w:t>
      </w:r>
      <w:r>
        <w:rPr>
          <w:lang w:val="en-US"/>
        </w:rPr>
        <w:t xml:space="preserve">website </w:t>
      </w:r>
      <w:hyperlink r:id="rId4" w:history="1">
        <w:r w:rsidR="00213514" w:rsidRPr="00CD7B60">
          <w:rPr>
            <w:rStyle w:val="Hyperlink"/>
          </w:rPr>
          <w:t>https://kawalcovid19.id/</w:t>
        </w:r>
      </w:hyperlink>
      <w:r w:rsidR="00213514">
        <w:t xml:space="preserve">. I get data for outside </w:t>
      </w:r>
      <w:r w:rsidR="00DC3EC4">
        <w:t>Indonesia</w:t>
      </w:r>
      <w:r w:rsidR="00213514">
        <w:t xml:space="preserve"> from </w:t>
      </w:r>
      <w:hyperlink r:id="rId5" w:history="1">
        <w:r w:rsidR="00213514">
          <w:rPr>
            <w:rStyle w:val="Hyperlink"/>
          </w:rPr>
          <w:t>https://github.com/CSSEGISandData/COVID-19</w:t>
        </w:r>
      </w:hyperlink>
      <w:r w:rsidR="00213514">
        <w:t>.</w:t>
      </w:r>
    </w:p>
    <w:p w14:paraId="3AC49577" w14:textId="7FEEB09A" w:rsidR="00213514" w:rsidRDefault="00213514">
      <w:r>
        <w:t xml:space="preserve">The goal is to create models of day by day total number of confirmed cases in time series. The model has parameters and estimated by curve fitting. </w:t>
      </w:r>
    </w:p>
    <w:p w14:paraId="6CFEEA66" w14:textId="3DA10EAC" w:rsidR="00213514" w:rsidRPr="00213514" w:rsidRDefault="00213514">
      <w:pPr>
        <w:rPr>
          <w:b/>
          <w:bCs/>
        </w:rPr>
      </w:pPr>
      <w:r>
        <w:rPr>
          <w:b/>
          <w:bCs/>
        </w:rPr>
        <w:t>Tools</w:t>
      </w:r>
    </w:p>
    <w:p w14:paraId="4F9A420F" w14:textId="2BB69263" w:rsidR="0064223E" w:rsidRDefault="00213514">
      <w:r>
        <w:t xml:space="preserve">Computational is using Python using library pandas, </w:t>
      </w:r>
      <w:proofErr w:type="spellStart"/>
      <w:r>
        <w:t>numpy</w:t>
      </w:r>
      <w:proofErr w:type="spellEnd"/>
      <w:r>
        <w:t xml:space="preserve">, </w:t>
      </w:r>
      <w:r w:rsidRPr="00213514">
        <w:t>datetime</w:t>
      </w:r>
      <w:r>
        <w:t xml:space="preserve">, </w:t>
      </w:r>
      <w:proofErr w:type="spellStart"/>
      <w:r w:rsidRPr="00213514">
        <w:t>sklearn</w:t>
      </w:r>
      <w:proofErr w:type="spellEnd"/>
      <w:r>
        <w:t xml:space="preserve">, </w:t>
      </w:r>
      <w:proofErr w:type="spellStart"/>
      <w:r w:rsidRPr="00213514">
        <w:t>scipy</w:t>
      </w:r>
      <w:proofErr w:type="spellEnd"/>
      <w:r>
        <w:t xml:space="preserve">, </w:t>
      </w:r>
      <w:r w:rsidRPr="00213514">
        <w:t>matplotlib</w:t>
      </w:r>
      <w:r>
        <w:t xml:space="preserve">, and </w:t>
      </w:r>
      <w:proofErr w:type="spellStart"/>
      <w:r w:rsidRPr="00213514">
        <w:t>sklearn</w:t>
      </w:r>
      <w:proofErr w:type="spellEnd"/>
      <w:r>
        <w:t xml:space="preserve">. </w:t>
      </w:r>
    </w:p>
    <w:p w14:paraId="4336E330" w14:textId="77777777" w:rsidR="0064223E" w:rsidRDefault="0064223E" w:rsidP="0064223E">
      <w:pPr>
        <w:rPr>
          <w:b/>
          <w:bCs/>
        </w:rPr>
      </w:pPr>
      <w:r>
        <w:rPr>
          <w:b/>
          <w:bCs/>
        </w:rPr>
        <w:t>Logistic Model</w:t>
      </w:r>
      <w:bookmarkStart w:id="0" w:name="_GoBack"/>
      <w:bookmarkEnd w:id="0"/>
    </w:p>
    <w:p w14:paraId="4D9AB5A2" w14:textId="77777777" w:rsidR="0064223E" w:rsidRDefault="0064223E"/>
    <w:p w14:paraId="06B1A817" w14:textId="05F45665" w:rsidR="00213514" w:rsidRDefault="0064223E">
      <w:pPr>
        <w:rPr>
          <w:b/>
          <w:bCs/>
        </w:rPr>
      </w:pPr>
      <w:r>
        <w:rPr>
          <w:b/>
          <w:bCs/>
        </w:rPr>
        <w:t xml:space="preserve">Study case from Hubei Lockdown. </w:t>
      </w:r>
    </w:p>
    <w:p w14:paraId="09A30A35" w14:textId="7C4C71D0" w:rsidR="00C1090E" w:rsidRPr="00C1090E" w:rsidRDefault="00C1090E">
      <w:r>
        <w:t xml:space="preserve">What can we learn from Hubei case? Here I will use same technique as above to plot the logistic model to get some insight. </w:t>
      </w:r>
    </w:p>
    <w:p w14:paraId="01545063" w14:textId="33B14B1C" w:rsidR="00757322" w:rsidRDefault="00757322">
      <w:r>
        <w:t>#GAMBAR WUHAN DISINI</w:t>
      </w:r>
    </w:p>
    <w:p w14:paraId="339B41F2" w14:textId="5F29279A" w:rsidR="00757322" w:rsidRDefault="00757322">
      <w:r>
        <w:t xml:space="preserve">The picture above is number of cases in </w:t>
      </w:r>
      <w:r w:rsidR="00C1090E">
        <w:t>Hubei Province</w:t>
      </w:r>
      <w:r>
        <w:t xml:space="preserve">. </w:t>
      </w:r>
      <w:r w:rsidR="00C1090E">
        <w:t xml:space="preserve">I applied logistic model and it shows like this. </w:t>
      </w:r>
    </w:p>
    <w:p w14:paraId="48E11F4E" w14:textId="04563CCA" w:rsidR="00C1090E" w:rsidRDefault="00C1090E">
      <w:r>
        <w:t xml:space="preserve">Here are the important stuffs. It took X days to reach inflection point. </w:t>
      </w:r>
    </w:p>
    <w:p w14:paraId="7CE78135" w14:textId="450A9722" w:rsidR="00757322" w:rsidRPr="00757322" w:rsidRDefault="00757322">
      <w:pPr>
        <w:rPr>
          <w:b/>
          <w:bCs/>
        </w:rPr>
      </w:pPr>
    </w:p>
    <w:p w14:paraId="658D8A66" w14:textId="77777777" w:rsidR="00757322" w:rsidRDefault="00757322"/>
    <w:p w14:paraId="48A25EBD" w14:textId="77777777" w:rsidR="00DC3EC4" w:rsidRPr="00213514" w:rsidRDefault="00DC3EC4"/>
    <w:p w14:paraId="5F17C7A8" w14:textId="77777777" w:rsidR="00213514" w:rsidRPr="00C63CCE" w:rsidRDefault="00213514">
      <w:pPr>
        <w:rPr>
          <w:lang w:val="en-US"/>
        </w:rPr>
      </w:pPr>
    </w:p>
    <w:p w14:paraId="1C4BA564" w14:textId="64AEC9DE" w:rsidR="008206A5" w:rsidRPr="00B27803" w:rsidRDefault="008206A5">
      <w:pPr>
        <w:rPr>
          <w:lang w:val="en-US"/>
        </w:rPr>
      </w:pPr>
    </w:p>
    <w:sectPr w:rsidR="008206A5" w:rsidRPr="00B278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DM0MbMwNzQ1NjJR0lEKTi0uzszPAykwrAUAeV1eASwAAAA="/>
  </w:docVars>
  <w:rsids>
    <w:rsidRoot w:val="009C6CEB"/>
    <w:rsid w:val="001A526C"/>
    <w:rsid w:val="00213514"/>
    <w:rsid w:val="00401DCD"/>
    <w:rsid w:val="0064223E"/>
    <w:rsid w:val="00757322"/>
    <w:rsid w:val="008206A5"/>
    <w:rsid w:val="009C6CEB"/>
    <w:rsid w:val="00B27803"/>
    <w:rsid w:val="00C1090E"/>
    <w:rsid w:val="00C63CCE"/>
    <w:rsid w:val="00DC3EC4"/>
    <w:rsid w:val="00E73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02981"/>
  <w15:chartTrackingRefBased/>
  <w15:docId w15:val="{D1AC8426-7412-4B37-B5D2-49B3D4167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63CC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3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CSSEGISandData/COVID-19" TargetMode="External"/><Relationship Id="rId4" Type="http://schemas.openxmlformats.org/officeDocument/2006/relationships/hyperlink" Target="https://kawalcovid19.i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5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Misykat Hiksas</dc:creator>
  <cp:keywords/>
  <dc:description/>
  <cp:lastModifiedBy>Muhammad Misykat Hiksas</cp:lastModifiedBy>
  <cp:revision>4</cp:revision>
  <dcterms:created xsi:type="dcterms:W3CDTF">2020-03-20T22:15:00Z</dcterms:created>
  <dcterms:modified xsi:type="dcterms:W3CDTF">2020-03-21T18:30:00Z</dcterms:modified>
</cp:coreProperties>
</file>